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06F2" w:rsidRDefault="00DA0052" w:rsidP="00DA0052">
      <w:pPr>
        <w:pStyle w:val="Nadpis2"/>
        <w:ind w:firstLine="0"/>
        <w:jc w:val="center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Prohlášení o účasti studenta na vzdělávacích aktivitách projektu </w:t>
      </w:r>
      <w:r w:rsidR="000406F2">
        <w:rPr>
          <w:rFonts w:ascii="Times New Roman" w:hAnsi="Times New Roman"/>
          <w:i w:val="0"/>
        </w:rPr>
        <w:t>Vysokoškolákem na zkoušku – modul Informatika</w:t>
      </w:r>
    </w:p>
    <w:p w:rsidR="00985A6B" w:rsidRDefault="00DA0052" w:rsidP="00DA0052">
      <w:pPr>
        <w:pStyle w:val="Nadpis2"/>
        <w:ind w:firstLine="0"/>
        <w:jc w:val="center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 s realizací </w:t>
      </w:r>
      <w:r w:rsidR="00777127">
        <w:rPr>
          <w:rFonts w:ascii="Times New Roman" w:hAnsi="Times New Roman"/>
          <w:i w:val="0"/>
        </w:rPr>
        <w:t>září až</w:t>
      </w:r>
      <w:r w:rsidR="0055524E">
        <w:rPr>
          <w:rFonts w:ascii="Times New Roman" w:hAnsi="Times New Roman"/>
          <w:i w:val="0"/>
        </w:rPr>
        <w:t xml:space="preserve"> </w:t>
      </w:r>
      <w:r w:rsidR="00777127">
        <w:rPr>
          <w:rFonts w:ascii="Times New Roman" w:hAnsi="Times New Roman"/>
          <w:i w:val="0"/>
        </w:rPr>
        <w:t>prosinec</w:t>
      </w:r>
      <w:r w:rsidR="0055524E">
        <w:rPr>
          <w:rFonts w:ascii="Times New Roman" w:hAnsi="Times New Roman"/>
          <w:i w:val="0"/>
        </w:rPr>
        <w:t xml:space="preserve"> 201</w:t>
      </w:r>
      <w:r w:rsidR="00777127">
        <w:rPr>
          <w:rFonts w:ascii="Times New Roman" w:hAnsi="Times New Roman"/>
          <w:i w:val="0"/>
        </w:rPr>
        <w:t>9</w:t>
      </w:r>
      <w:bookmarkStart w:id="0" w:name="_GoBack"/>
      <w:bookmarkEnd w:id="0"/>
    </w:p>
    <w:p w:rsidR="00985A6B" w:rsidRPr="00867E62" w:rsidRDefault="00985A6B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867E62">
        <w:rPr>
          <w:rFonts w:ascii="Times New Roman" w:hAnsi="Times New Roman"/>
          <w:szCs w:val="24"/>
        </w:rPr>
        <w:t> </w:t>
      </w:r>
    </w:p>
    <w:p w:rsidR="00985A6B" w:rsidRPr="00867E62" w:rsidRDefault="00985A6B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867E62">
        <w:rPr>
          <w:rFonts w:ascii="Times New Roman" w:hAnsi="Times New Roman"/>
          <w:szCs w:val="24"/>
        </w:rPr>
        <w:t> </w:t>
      </w:r>
    </w:p>
    <w:p w:rsidR="00DA0052" w:rsidRDefault="00985A6B" w:rsidP="00985A6B">
      <w:pPr>
        <w:spacing w:before="100" w:beforeAutospacing="1" w:after="100" w:afterAutospacing="1" w:line="240" w:lineRule="auto"/>
      </w:pPr>
      <w:r w:rsidRPr="00867E62">
        <w:rPr>
          <w:rFonts w:ascii="Times New Roman" w:hAnsi="Times New Roman"/>
          <w:i/>
          <w:color w:val="808080"/>
          <w:szCs w:val="24"/>
          <w:u w:val="single"/>
        </w:rPr>
        <w:t xml:space="preserve">titul, jméno, příjmení, </w:t>
      </w:r>
    </w:p>
    <w:p w:rsidR="00985A6B" w:rsidRPr="00867E62" w:rsidRDefault="00DA0052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městnaneckým poměrem u </w:t>
      </w:r>
      <w:r w:rsidR="00985A6B" w:rsidRPr="00867E62">
        <w:rPr>
          <w:rFonts w:ascii="Times New Roman" w:hAnsi="Times New Roman"/>
          <w:szCs w:val="24"/>
        </w:rPr>
        <w:t xml:space="preserve">organizace </w:t>
      </w:r>
      <w:r w:rsidR="00985A6B" w:rsidRPr="00867E62">
        <w:rPr>
          <w:rFonts w:ascii="Times New Roman" w:hAnsi="Times New Roman"/>
          <w:i/>
          <w:color w:val="808080"/>
          <w:szCs w:val="24"/>
          <w:u w:val="single"/>
        </w:rPr>
        <w:t>plný název, sídlo, IČO,</w:t>
      </w:r>
    </w:p>
    <w:p w:rsidR="00985A6B" w:rsidRPr="00867E62" w:rsidRDefault="00DA0052" w:rsidP="00985A6B">
      <w:pPr>
        <w:spacing w:before="100" w:beforeAutospacing="1" w:after="100" w:afterAutospacing="1" w:line="24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doporučuji studenta </w:t>
      </w:r>
      <w:r w:rsidRPr="00867E62">
        <w:rPr>
          <w:rFonts w:ascii="Times New Roman" w:hAnsi="Times New Roman"/>
          <w:i/>
          <w:color w:val="808080"/>
          <w:szCs w:val="24"/>
          <w:u w:val="single"/>
        </w:rPr>
        <w:t>jméno, příjmení</w:t>
      </w:r>
      <w:r>
        <w:rPr>
          <w:rFonts w:ascii="Times New Roman" w:hAnsi="Times New Roman"/>
          <w:i/>
          <w:color w:val="808080"/>
          <w:szCs w:val="24"/>
          <w:u w:val="single"/>
        </w:rPr>
        <w:t>, datum narození, kontakt</w:t>
      </w:r>
    </w:p>
    <w:p w:rsidR="00985A6B" w:rsidRPr="00867E62" w:rsidRDefault="00DA0052" w:rsidP="00985A6B">
      <w:pPr>
        <w:pStyle w:val="Odstavecseseznamem"/>
        <w:numPr>
          <w:ilvl w:val="0"/>
          <w:numId w:val="1"/>
        </w:numPr>
        <w:spacing w:after="6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ro jeho nadprůměrné znalosti a schopnosti v dané oblasti k účasti na vzdělávacích aktivitách projektu</w:t>
      </w:r>
      <w:r>
        <w:rPr>
          <w:rFonts w:ascii="Times New Roman" w:hAnsi="Times New Roman"/>
          <w:sz w:val="24"/>
          <w:szCs w:val="24"/>
        </w:rPr>
        <w:t>.</w:t>
      </w:r>
      <w:r w:rsidR="00985A6B" w:rsidRPr="00867E62">
        <w:rPr>
          <w:rFonts w:ascii="Times New Roman" w:hAnsi="Times New Roman"/>
          <w:sz w:val="24"/>
          <w:szCs w:val="24"/>
        </w:rPr>
        <w:t xml:space="preserve"> </w:t>
      </w:r>
    </w:p>
    <w:p w:rsidR="00DA0052" w:rsidRPr="00867E62" w:rsidRDefault="00DA0052" w:rsidP="00985A6B">
      <w:pPr>
        <w:spacing w:before="100" w:beforeAutospacing="1" w:after="100" w:afterAutospacing="1" w:line="240" w:lineRule="auto"/>
        <w:jc w:val="both"/>
        <w:rPr>
          <w:rFonts w:ascii="Times New Roman" w:hAnsi="Times New Roman"/>
          <w:bCs/>
          <w:szCs w:val="24"/>
        </w:rPr>
      </w:pPr>
    </w:p>
    <w:p w:rsidR="00DA0052" w:rsidRDefault="00DA0052" w:rsidP="00DA0052">
      <w:pPr>
        <w:spacing w:before="100" w:beforeAutospacing="1" w:after="100" w:afterAutospacing="1" w:line="240" w:lineRule="auto"/>
      </w:pPr>
      <w:r w:rsidRPr="00867E62">
        <w:rPr>
          <w:rFonts w:ascii="Times New Roman" w:hAnsi="Times New Roman"/>
          <w:i/>
          <w:color w:val="808080"/>
          <w:szCs w:val="24"/>
          <w:u w:val="single"/>
        </w:rPr>
        <w:t xml:space="preserve">titul, jméno, příjmení, </w:t>
      </w:r>
    </w:p>
    <w:p w:rsidR="00DA0052" w:rsidRPr="00867E62" w:rsidRDefault="00DA0052" w:rsidP="00DA0052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867E62">
        <w:rPr>
          <w:rFonts w:ascii="Times New Roman" w:hAnsi="Times New Roman"/>
          <w:szCs w:val="24"/>
        </w:rPr>
        <w:t xml:space="preserve">statutární zástupce organizace </w:t>
      </w:r>
      <w:r w:rsidRPr="00867E62">
        <w:rPr>
          <w:rFonts w:ascii="Times New Roman" w:hAnsi="Times New Roman"/>
          <w:i/>
          <w:color w:val="808080"/>
          <w:szCs w:val="24"/>
          <w:u w:val="single"/>
        </w:rPr>
        <w:t>plný název, sídlo, IČO,</w:t>
      </w:r>
    </w:p>
    <w:p w:rsidR="00DA0052" w:rsidRDefault="00DA0052" w:rsidP="00DA0052">
      <w:pPr>
        <w:spacing w:before="100" w:beforeAutospacing="1" w:after="100" w:afterAutospacing="1" w:line="24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souhlasím, že</w:t>
      </w:r>
    </w:p>
    <w:p w:rsidR="00DA0052" w:rsidRPr="00DA0052" w:rsidRDefault="00DA0052" w:rsidP="00DA0052">
      <w:pPr>
        <w:pStyle w:val="Odstavecseseznamem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DA0052">
        <w:rPr>
          <w:rFonts w:ascii="Times New Roman" w:hAnsi="Times New Roman"/>
          <w:szCs w:val="24"/>
        </w:rPr>
        <w:t xml:space="preserve">pokud to bude nutné, </w:t>
      </w:r>
      <w:r w:rsidR="00C53E38">
        <w:rPr>
          <w:rFonts w:ascii="Times New Roman" w:hAnsi="Times New Roman"/>
          <w:szCs w:val="24"/>
        </w:rPr>
        <w:t xml:space="preserve">vždy </w:t>
      </w:r>
      <w:r w:rsidRPr="00DA0052">
        <w:rPr>
          <w:rFonts w:ascii="Times New Roman" w:hAnsi="Times New Roman"/>
          <w:szCs w:val="24"/>
        </w:rPr>
        <w:t>uvolním studenta z řádného vyučování na střední škole za účelem účasti na vzdělávacích aktivitách projektu</w:t>
      </w:r>
      <w:r>
        <w:rPr>
          <w:rFonts w:ascii="Times New Roman" w:hAnsi="Times New Roman"/>
          <w:szCs w:val="24"/>
        </w:rPr>
        <w:t>.</w:t>
      </w:r>
    </w:p>
    <w:p w:rsidR="00985A6B" w:rsidRPr="00867E62" w:rsidRDefault="00985A6B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</w:p>
    <w:p w:rsidR="00985A6B" w:rsidRPr="00867E62" w:rsidRDefault="00985A6B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</w:p>
    <w:p w:rsidR="00985A6B" w:rsidRPr="00867E62" w:rsidRDefault="00985A6B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</w:p>
    <w:p w:rsidR="00985A6B" w:rsidRDefault="00985A6B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867E62">
        <w:rPr>
          <w:rFonts w:ascii="Times New Roman" w:hAnsi="Times New Roman"/>
          <w:szCs w:val="24"/>
        </w:rPr>
        <w:t>V……………………………………….</w:t>
      </w:r>
      <w:r w:rsidR="00C6463C">
        <w:rPr>
          <w:rFonts w:ascii="Times New Roman" w:hAnsi="Times New Roman"/>
          <w:szCs w:val="24"/>
        </w:rPr>
        <w:t xml:space="preserve"> </w:t>
      </w:r>
      <w:r w:rsidRPr="00867E62">
        <w:rPr>
          <w:rFonts w:ascii="Times New Roman" w:hAnsi="Times New Roman"/>
          <w:szCs w:val="24"/>
        </w:rPr>
        <w:t>dne…………………………………….</w:t>
      </w:r>
    </w:p>
    <w:p w:rsidR="00F45B0E" w:rsidRDefault="00F45B0E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</w:p>
    <w:p w:rsidR="004871BE" w:rsidRDefault="004871BE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</w:p>
    <w:p w:rsidR="004871BE" w:rsidRPr="00867E62" w:rsidRDefault="004871BE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867E62">
        <w:rPr>
          <w:rFonts w:ascii="Times New Roman" w:hAnsi="Times New Roman"/>
          <w:szCs w:val="24"/>
        </w:rPr>
        <w:t>Podpis</w:t>
      </w:r>
      <w:r>
        <w:rPr>
          <w:rFonts w:ascii="Times New Roman" w:hAnsi="Times New Roman"/>
          <w:szCs w:val="24"/>
        </w:rPr>
        <w:t xml:space="preserve"> studenta</w:t>
      </w:r>
      <w:r w:rsidRPr="00867E62">
        <w:rPr>
          <w:rFonts w:ascii="Times New Roman" w:hAnsi="Times New Roman"/>
          <w:szCs w:val="24"/>
        </w:rPr>
        <w:t>…………………………………………………</w:t>
      </w:r>
    </w:p>
    <w:p w:rsidR="00DA0052" w:rsidRDefault="00985A6B" w:rsidP="00985A6B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867E62">
        <w:rPr>
          <w:rFonts w:ascii="Times New Roman" w:hAnsi="Times New Roman"/>
          <w:szCs w:val="24"/>
        </w:rPr>
        <w:t>Podpis</w:t>
      </w:r>
      <w:r w:rsidR="00DA0052">
        <w:rPr>
          <w:rFonts w:ascii="Times New Roman" w:hAnsi="Times New Roman"/>
          <w:szCs w:val="24"/>
        </w:rPr>
        <w:t xml:space="preserve"> učitele</w:t>
      </w:r>
      <w:r w:rsidRPr="00867E62">
        <w:rPr>
          <w:rFonts w:ascii="Times New Roman" w:hAnsi="Times New Roman"/>
          <w:szCs w:val="24"/>
        </w:rPr>
        <w:t>…………………………………………………</w:t>
      </w:r>
    </w:p>
    <w:p w:rsidR="00DA0052" w:rsidRDefault="00DA0052" w:rsidP="00DA0052">
      <w:pPr>
        <w:spacing w:before="100" w:beforeAutospacing="1" w:after="100" w:afterAutospacing="1" w:line="240" w:lineRule="auto"/>
        <w:rPr>
          <w:rFonts w:ascii="Times New Roman" w:hAnsi="Times New Roman"/>
          <w:szCs w:val="24"/>
        </w:rPr>
      </w:pPr>
      <w:r w:rsidRPr="00867E62">
        <w:rPr>
          <w:rFonts w:ascii="Times New Roman" w:hAnsi="Times New Roman"/>
          <w:szCs w:val="24"/>
        </w:rPr>
        <w:t>Podpis</w:t>
      </w:r>
      <w:r>
        <w:rPr>
          <w:rFonts w:ascii="Times New Roman" w:hAnsi="Times New Roman"/>
          <w:szCs w:val="24"/>
        </w:rPr>
        <w:t xml:space="preserve"> ředitele</w:t>
      </w:r>
      <w:r w:rsidRPr="00867E62">
        <w:rPr>
          <w:rFonts w:ascii="Times New Roman" w:hAnsi="Times New Roman"/>
          <w:szCs w:val="24"/>
        </w:rPr>
        <w:t>…………………………………………………</w:t>
      </w:r>
    </w:p>
    <w:p w:rsidR="00270A87" w:rsidRDefault="00047A45" w:rsidP="00985A6B"/>
    <w:sectPr w:rsidR="00270A87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7A45" w:rsidRDefault="00047A45" w:rsidP="00D931F6">
      <w:pPr>
        <w:spacing w:line="240" w:lineRule="auto"/>
      </w:pPr>
      <w:r>
        <w:separator/>
      </w:r>
    </w:p>
  </w:endnote>
  <w:endnote w:type="continuationSeparator" w:id="0">
    <w:p w:rsidR="00047A45" w:rsidRDefault="00047A45" w:rsidP="00D931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1F6" w:rsidRPr="004871BE" w:rsidRDefault="00D931F6" w:rsidP="00D931F6">
    <w:pPr>
      <w:tabs>
        <w:tab w:val="left" w:pos="11624"/>
      </w:tabs>
      <w:spacing w:line="240" w:lineRule="auto"/>
      <w:jc w:val="both"/>
      <w:rPr>
        <w:b/>
        <w:i/>
        <w:sz w:val="16"/>
        <w:szCs w:val="16"/>
      </w:rPr>
    </w:pPr>
    <w:r w:rsidRPr="004871BE">
      <w:rPr>
        <w:b/>
        <w:i/>
        <w:sz w:val="16"/>
        <w:szCs w:val="16"/>
      </w:rPr>
      <w:t xml:space="preserve">Svým podpisem stvrzujete účast </w:t>
    </w:r>
    <w:r w:rsidR="004C19B7">
      <w:rPr>
        <w:b/>
        <w:i/>
        <w:sz w:val="16"/>
        <w:szCs w:val="16"/>
      </w:rPr>
      <w:t xml:space="preserve">studenta </w:t>
    </w:r>
    <w:r w:rsidRPr="004871BE">
      <w:rPr>
        <w:b/>
        <w:i/>
        <w:sz w:val="16"/>
        <w:szCs w:val="16"/>
      </w:rPr>
      <w:t>na výše uvedené akci a zároveň souhlasíte se sběrem, uchováváním a zpracováním Vašich osobních údajů pro účely monitoringu projektu. Tyto údaje mohou být dále využívány poskytovatelem podpory</w:t>
    </w:r>
    <w:r w:rsidR="000406F2">
      <w:rPr>
        <w:b/>
        <w:i/>
        <w:sz w:val="16"/>
        <w:szCs w:val="16"/>
      </w:rPr>
      <w:t xml:space="preserve">, tj. MŠMT, řešitelem projektu, tj. Ostravskou univerzitou, </w:t>
    </w:r>
    <w:r w:rsidRPr="004871BE">
      <w:rPr>
        <w:b/>
        <w:i/>
        <w:sz w:val="16"/>
        <w:szCs w:val="16"/>
      </w:rPr>
      <w:t>případně třetí osobou pověřenou poskytovatelem podpory to pouze k účelům evidence, monitorování a kontroly projektů.</w:t>
    </w:r>
  </w:p>
  <w:p w:rsidR="00D931F6" w:rsidRPr="004871BE" w:rsidRDefault="00D931F6" w:rsidP="00D931F6">
    <w:pPr>
      <w:pStyle w:val="Zpat"/>
      <w:jc w:val="both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7A45" w:rsidRDefault="00047A45" w:rsidP="00D931F6">
      <w:pPr>
        <w:spacing w:line="240" w:lineRule="auto"/>
      </w:pPr>
      <w:r>
        <w:separator/>
      </w:r>
    </w:p>
  </w:footnote>
  <w:footnote w:type="continuationSeparator" w:id="0">
    <w:p w:rsidR="00047A45" w:rsidRDefault="00047A45" w:rsidP="00D931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CA6449"/>
    <w:multiLevelType w:val="hybridMultilevel"/>
    <w:tmpl w:val="0AD60B7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jQEkhbmluYmBko6SsGpxcWZ+XkgBYa1AGE4xVosAAAA"/>
  </w:docVars>
  <w:rsids>
    <w:rsidRoot w:val="00985A6B"/>
    <w:rsid w:val="000406F2"/>
    <w:rsid w:val="00047A45"/>
    <w:rsid w:val="00091BCF"/>
    <w:rsid w:val="00126DA0"/>
    <w:rsid w:val="001C5972"/>
    <w:rsid w:val="002F5642"/>
    <w:rsid w:val="0036559B"/>
    <w:rsid w:val="004871BE"/>
    <w:rsid w:val="004C19B7"/>
    <w:rsid w:val="0055524E"/>
    <w:rsid w:val="00635473"/>
    <w:rsid w:val="006F2002"/>
    <w:rsid w:val="007518D9"/>
    <w:rsid w:val="00777127"/>
    <w:rsid w:val="00985A6B"/>
    <w:rsid w:val="009B2146"/>
    <w:rsid w:val="00A235F5"/>
    <w:rsid w:val="00C53E38"/>
    <w:rsid w:val="00C6463C"/>
    <w:rsid w:val="00CF041C"/>
    <w:rsid w:val="00D931F6"/>
    <w:rsid w:val="00DA0052"/>
    <w:rsid w:val="00E2216D"/>
    <w:rsid w:val="00E64B5A"/>
    <w:rsid w:val="00F201E2"/>
    <w:rsid w:val="00F407BF"/>
    <w:rsid w:val="00F45B0E"/>
    <w:rsid w:val="00FC1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EC3DA0"/>
  <w15:docId w15:val="{1E455517-B4A5-4A5D-8223-45DA82952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85A6B"/>
    <w:pPr>
      <w:spacing w:after="0" w:line="360" w:lineRule="auto"/>
    </w:pPr>
    <w:rPr>
      <w:rFonts w:ascii="Calibri" w:eastAsia="Calibri" w:hAnsi="Calibri" w:cs="Times New Roman"/>
    </w:rPr>
  </w:style>
  <w:style w:type="paragraph" w:styleId="Nadpis2">
    <w:name w:val="heading 2"/>
    <w:basedOn w:val="Normln"/>
    <w:next w:val="Normln"/>
    <w:link w:val="Nadpis2Char"/>
    <w:qFormat/>
    <w:rsid w:val="00985A6B"/>
    <w:pPr>
      <w:keepNext/>
      <w:overflowPunct w:val="0"/>
      <w:autoSpaceDE w:val="0"/>
      <w:autoSpaceDN w:val="0"/>
      <w:adjustRightInd w:val="0"/>
      <w:spacing w:before="240" w:after="60" w:line="240" w:lineRule="auto"/>
      <w:ind w:firstLine="284"/>
      <w:jc w:val="both"/>
      <w:textAlignment w:val="baseline"/>
      <w:outlineLvl w:val="1"/>
    </w:pPr>
    <w:rPr>
      <w:rFonts w:ascii="Arial" w:eastAsia="Times New Roman" w:hAnsi="Arial"/>
      <w:b/>
      <w:i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rsid w:val="00985A6B"/>
    <w:rPr>
      <w:rFonts w:ascii="Arial" w:eastAsia="Times New Roman" w:hAnsi="Arial" w:cs="Times New Roman"/>
      <w:b/>
      <w:i/>
      <w:sz w:val="28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85A6B"/>
    <w:pPr>
      <w:spacing w:after="200" w:line="276" w:lineRule="auto"/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931F6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931F6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unhideWhenUsed/>
    <w:rsid w:val="00D931F6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931F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SMT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äcklová Jana</dc:creator>
  <cp:lastModifiedBy>Martin Žáček</cp:lastModifiedBy>
  <cp:revision>3</cp:revision>
  <dcterms:created xsi:type="dcterms:W3CDTF">2018-09-05T06:33:00Z</dcterms:created>
  <dcterms:modified xsi:type="dcterms:W3CDTF">2019-06-19T12:31:00Z</dcterms:modified>
</cp:coreProperties>
</file>